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0392" w:rsidRDefault="00CB2DA7">
      <w:pPr>
        <w:pStyle w:val="Title"/>
      </w:pPr>
      <w:bookmarkStart w:id="0" w:name="_GoBack"/>
      <w:bookmarkEnd w:id="0"/>
      <w:r>
        <w:t>Syphilis Project Update</w:t>
      </w:r>
    </w:p>
    <w:p w:rsidR="00C70392" w:rsidRDefault="00CB2DA7">
      <w:pPr>
        <w:pStyle w:val="Author"/>
      </w:pPr>
      <w:r>
        <w:t>Christian Testa</w:t>
      </w:r>
    </w:p>
    <w:p w:rsidR="00C70392" w:rsidRDefault="00CB2DA7">
      <w:pPr>
        <w:pStyle w:val="Date"/>
      </w:pPr>
      <w:r>
        <w:t>May 28th, 2019</w:t>
      </w:r>
    </w:p>
    <w:p w:rsidR="00C70392" w:rsidRDefault="00CB2DA7">
      <w:pPr>
        <w:pStyle w:val="FirstParagraph"/>
      </w:pPr>
      <w:r>
        <w:t>In this project we are modeling syphilis in Louisiana and Massachusetts.</w:t>
      </w:r>
    </w:p>
    <w:p w:rsidR="00C70392" w:rsidRDefault="00CB2DA7">
      <w:pPr>
        <w:pStyle w:val="BodyText"/>
      </w:pPr>
      <w:r>
        <w:t>In each of these two states, we have calibrated the model and can use it to simulate hypothetical scenarios which may yield useful insight into effective health policy.</w:t>
      </w:r>
    </w:p>
    <w:p w:rsidR="00C70392" w:rsidRDefault="00CB2DA7">
      <w:pPr>
        <w:pStyle w:val="BodyText"/>
      </w:pPr>
      <w:r>
        <w:t>This document will walk readers through the background of the model, an analysis of hyp</w:t>
      </w:r>
      <w:r>
        <w:t>othetical interventions, and our intentions for future developments.</w:t>
      </w:r>
    </w:p>
    <w:p w:rsidR="00C70392" w:rsidRDefault="00CB2DA7">
      <w:pPr>
        <w:pStyle w:val="Heading2"/>
      </w:pPr>
      <w:bookmarkStart w:id="1" w:name="model-background"/>
      <w:bookmarkEnd w:id="1"/>
      <w:r>
        <w:t>Model Background</w:t>
      </w:r>
    </w:p>
    <w:p w:rsidR="00C70392" w:rsidRDefault="00CB2DA7">
      <w:pPr>
        <w:pStyle w:val="Heading4"/>
      </w:pPr>
      <w:bookmarkStart w:id="2" w:name="data-being-used"/>
      <w:bookmarkEnd w:id="2"/>
      <w:r>
        <w:t>Data Being Used</w:t>
      </w:r>
    </w:p>
    <w:p w:rsidR="00C70392" w:rsidRDefault="00CB2DA7">
      <w:pPr>
        <w:pStyle w:val="FirstParagraph"/>
      </w:pPr>
      <w:r>
        <w:t>Calibration targets include:</w:t>
      </w:r>
    </w:p>
    <w:p w:rsidR="00C70392" w:rsidRDefault="00CB2DA7">
      <w:pPr>
        <w:pStyle w:val="Compact"/>
        <w:numPr>
          <w:ilvl w:val="0"/>
          <w:numId w:val="3"/>
        </w:numPr>
      </w:pPr>
      <w:r>
        <w:t>Reported Cases by Stage, Sex, Race</w:t>
      </w:r>
    </w:p>
    <w:p w:rsidR="00C70392" w:rsidRDefault="00CB2DA7">
      <w:pPr>
        <w:pStyle w:val="Compact"/>
        <w:numPr>
          <w:ilvl w:val="0"/>
          <w:numId w:val="3"/>
        </w:numPr>
      </w:pPr>
      <w:r>
        <w:t>Proportion of Male Cases Among MSM</w:t>
      </w:r>
    </w:p>
    <w:p w:rsidR="00C70392" w:rsidRDefault="00CB2DA7">
      <w:pPr>
        <w:pStyle w:val="Compact"/>
        <w:numPr>
          <w:ilvl w:val="0"/>
          <w:numId w:val="3"/>
        </w:numPr>
      </w:pPr>
      <w:r>
        <w:t>Proportion of Cases Among MSM with HIV Coinfection</w:t>
      </w:r>
    </w:p>
    <w:p w:rsidR="00C70392" w:rsidRDefault="00CB2DA7">
      <w:pPr>
        <w:pStyle w:val="Compact"/>
        <w:numPr>
          <w:ilvl w:val="0"/>
          <w:numId w:val="3"/>
        </w:numPr>
      </w:pPr>
      <w:r>
        <w:t>Subp</w:t>
      </w:r>
      <w:r>
        <w:t>opulation Assortative Mixing (Age, Race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896"/>
        <w:gridCol w:w="4896"/>
      </w:tblGrid>
      <w:tr w:rsidR="00C7039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392" w:rsidRDefault="00CB2DA7">
            <w:pPr>
              <w:pStyle w:val="Compact"/>
            </w:pPr>
            <w:r>
              <w:t>Louisia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392" w:rsidRDefault="00CB2DA7">
            <w:pPr>
              <w:pStyle w:val="Compact"/>
            </w:pPr>
            <w:r>
              <w:t>Massachusetts</w:t>
            </w:r>
          </w:p>
        </w:tc>
      </w:tr>
      <w:tr w:rsidR="00C70392">
        <w:tc>
          <w:tcPr>
            <w:tcW w:w="0" w:type="auto"/>
          </w:tcPr>
          <w:p w:rsidR="00C70392" w:rsidRDefault="00CB2DA7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971800" cy="229639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g/Calibration%20Plots/LA/Case%20Rate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C70392" w:rsidRDefault="00CB2DA7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971800" cy="229639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g/Calibration%20Plots/MA/Case%20Rate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392">
        <w:tc>
          <w:tcPr>
            <w:tcW w:w="0" w:type="auto"/>
          </w:tcPr>
          <w:p w:rsidR="00C70392" w:rsidRDefault="00CB2DA7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971800" cy="229639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g/Calibration%20Plots/LA/Relative%20Cases%20by%20St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C70392" w:rsidRDefault="00CB2DA7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971800" cy="229639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g/Calibration%20Plots/MA/Relative%20Cases%20by%20St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392">
        <w:tc>
          <w:tcPr>
            <w:tcW w:w="0" w:type="auto"/>
          </w:tcPr>
          <w:p w:rsidR="00C70392" w:rsidRDefault="00CB2DA7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971800" cy="229639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g/Calibration%20Plots/LA/Proportion%20of%20Cases%20in%20M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C70392" w:rsidRDefault="00CB2DA7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971800" cy="229639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g/Calibration%20Plots/MA/Proportion%20of%20Cases%20in%20MS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392">
        <w:tc>
          <w:tcPr>
            <w:tcW w:w="0" w:type="auto"/>
          </w:tcPr>
          <w:p w:rsidR="00C70392" w:rsidRDefault="00CB2DA7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971800" cy="2296390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g/Calibration%20Plots/LA/Mixing%20and%20Proportion%20Early%20or%20La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C70392" w:rsidRDefault="00CB2DA7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2971800" cy="229639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g/Calibration%20Plots/MA/Mixing%20and%20Proportion%20Early%20or%20La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96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70392" w:rsidRDefault="00CB2DA7">
      <w:pPr>
        <w:pStyle w:val="Heading4"/>
      </w:pPr>
      <w:bookmarkStart w:id="3" w:name="model-structure"/>
      <w:bookmarkEnd w:id="3"/>
      <w:r>
        <w:lastRenderedPageBreak/>
        <w:t>Model Structure</w:t>
      </w:r>
    </w:p>
    <w:p w:rsidR="00C70392" w:rsidRDefault="00CB2DA7">
      <w:pPr>
        <w:pStyle w:val="Heading4"/>
      </w:pPr>
      <w:bookmarkStart w:id="4" w:name="calibration-results"/>
      <w:bookmarkEnd w:id="4"/>
      <w:r>
        <w:t>Calibration Results</w:t>
      </w:r>
    </w:p>
    <w:p w:rsidR="00C70392" w:rsidRDefault="00CB2DA7">
      <w:pPr>
        <w:pStyle w:val="Heading4"/>
      </w:pPr>
      <w:bookmarkStart w:id="5" w:name="visualizations-of-the-modeled-epidemiolo"/>
      <w:bookmarkEnd w:id="5"/>
      <w:r>
        <w:t>Visualizations of the Modeled Epidemiology</w:t>
      </w:r>
    </w:p>
    <w:p w:rsidR="00C70392" w:rsidRDefault="00CB2DA7">
      <w:pPr>
        <w:pStyle w:val="Heading2"/>
      </w:pPr>
      <w:bookmarkStart w:id="6" w:name="analysis-of-interventions"/>
      <w:bookmarkEnd w:id="6"/>
      <w:r>
        <w:t>Analysis of Interventions</w:t>
      </w:r>
    </w:p>
    <w:p w:rsidR="00C70392" w:rsidRDefault="00CB2DA7">
      <w:pPr>
        <w:pStyle w:val="FirstParagraph"/>
      </w:pPr>
      <w:r>
        <w:t>The primary research question we have been investigating has been:</w:t>
      </w:r>
    </w:p>
    <w:p w:rsidR="00C70392" w:rsidRDefault="00CB2DA7">
      <w:pPr>
        <w:pStyle w:val="BlockText"/>
      </w:pPr>
      <w:r>
        <w:t>How do interventions which are focused on raising the baseline level of screening in the entire population compare to focusing on men who have sex with men (MSM) populations?</w:t>
      </w:r>
    </w:p>
    <w:p w:rsidR="00C70392" w:rsidRDefault="00CB2DA7">
      <w:pPr>
        <w:pStyle w:val="Heading2"/>
      </w:pPr>
      <w:bookmarkStart w:id="7" w:name="future-plans"/>
      <w:bookmarkEnd w:id="7"/>
      <w:r>
        <w:t>Future Plans</w:t>
      </w:r>
    </w:p>
    <w:sectPr w:rsidR="00C70392" w:rsidSect="00BA6F8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2DA7" w:rsidRDefault="00CB2DA7">
      <w:pPr>
        <w:spacing w:after="0"/>
      </w:pPr>
      <w:r>
        <w:separator/>
      </w:r>
    </w:p>
  </w:endnote>
  <w:endnote w:type="continuationSeparator" w:id="0">
    <w:p w:rsidR="00CB2DA7" w:rsidRDefault="00CB2D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2DA7" w:rsidRDefault="00CB2DA7">
      <w:r>
        <w:separator/>
      </w:r>
    </w:p>
  </w:footnote>
  <w:footnote w:type="continuationSeparator" w:id="0">
    <w:p w:rsidR="00CB2DA7" w:rsidRDefault="00CB2D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6F8144"/>
    <w:multiLevelType w:val="multilevel"/>
    <w:tmpl w:val="F998C3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1CAE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05CF0B"/>
    <w:multiLevelType w:val="multilevel"/>
    <w:tmpl w:val="6F5210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A6F8D"/>
    <w:rsid w:val="00BC48D5"/>
    <w:rsid w:val="00C36279"/>
    <w:rsid w:val="00C70392"/>
    <w:rsid w:val="00CB2DA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39049D-CE96-B14A-B1F8-979AA342D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philis Project Update</dc:title>
  <dc:creator>Christian Testa</dc:creator>
  <cp:lastModifiedBy>Testa, Christian</cp:lastModifiedBy>
  <cp:revision>2</cp:revision>
  <dcterms:created xsi:type="dcterms:W3CDTF">2019-05-20T18:32:00Z</dcterms:created>
  <dcterms:modified xsi:type="dcterms:W3CDTF">2019-05-20T18:32:00Z</dcterms:modified>
</cp:coreProperties>
</file>